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B10C1DC" w14:textId="5F9B1C8C" w:rsidR="00B90864" w:rsidRPr="00170152" w:rsidRDefault="00170152" w:rsidP="00D241B4">
      <w:pPr>
        <w:jc w:val="center"/>
        <w:rPr>
          <w:lang w:val="bg-BG"/>
        </w:rPr>
      </w:pPr>
      <w:r w:rsidRPr="00170152">
        <w:t xml:space="preserve">Problems for the </w:t>
      </w:r>
      <w:hyperlink r:id="rId8" w:history="1">
        <w:r w:rsidRPr="00B90864">
          <w:rPr>
            <w:rStyle w:val="a9"/>
          </w:rPr>
          <w:t xml:space="preserve">"C# Advanced" course @ </w:t>
        </w:r>
        <w:r w:rsidRPr="00B90864">
          <w:rPr>
            <w:rStyle w:val="a9"/>
            <w:noProof/>
          </w:rPr>
          <w:t>SoftUni</w:t>
        </w:r>
      </w:hyperlink>
      <w:r w:rsidR="00D241B4">
        <w:rPr>
          <w:rStyle w:val="a9"/>
        </w:rPr>
        <w:br/>
      </w:r>
      <w:r w:rsidR="00B90864">
        <w:rPr>
          <w:noProof/>
        </w:rPr>
        <w:t>You</w:t>
      </w:r>
      <w:r w:rsidR="00B90864">
        <w:t xml:space="preserve"> can check your solutions in </w:t>
      </w:r>
      <w:hyperlink r:id="rId9" w:history="1">
        <w:r w:rsidR="00B90864">
          <w:rPr>
            <w:rStyle w:val="a9"/>
          </w:rPr>
          <w:t>Judge</w:t>
        </w:r>
      </w:hyperlink>
    </w:p>
    <w:p w14:paraId="051360B3" w14:textId="77777777" w:rsidR="00170152" w:rsidRPr="00170152" w:rsidRDefault="00170152" w:rsidP="00170152">
      <w:pPr>
        <w:pStyle w:val="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</w:t>
      </w:r>
      <w:proofErr w:type="gramStart"/>
      <w:r w:rsidR="00170152" w:rsidRPr="00170152">
        <w:t>in a given</w:t>
      </w:r>
      <w:proofErr w:type="gramEnd"/>
      <w:r w:rsidR="00170152" w:rsidRPr="00170152">
        <w:t xml:space="preserve"> array of double values the number of occurrences of each value. </w:t>
      </w:r>
    </w:p>
    <w:p w14:paraId="7224E111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ac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49204CB1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20</w:t>
            </w:r>
          </w:p>
          <w:p w14:paraId="57372F74" w14:textId="4688093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50</w:t>
            </w:r>
          </w:p>
          <w:p w14:paraId="7B245B44" w14:textId="1BC49E2B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20</w:t>
            </w:r>
          </w:p>
          <w:p w14:paraId="3CCE2FA6" w14:textId="21D680C1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50</w:t>
            </w:r>
          </w:p>
          <w:p w14:paraId="4D06B52B" w14:textId="17CED29D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00</w:t>
            </w:r>
          </w:p>
          <w:p w14:paraId="1560FF80" w14:textId="683B684B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46</w:t>
            </w:r>
          </w:p>
          <w:p w14:paraId="1CC1F54C" w14:textId="558C6847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</w:t>
            </w:r>
            <w:r w:rsidR="006B5BE1">
              <w:rPr>
                <w:rFonts w:ascii="Consolas" w:hAnsi="Consolas"/>
                <w:noProof/>
              </w:rPr>
              <w:t>,</w:t>
            </w:r>
            <w:r w:rsidRPr="008A5D7C">
              <w:rPr>
                <w:rFonts w:ascii="Consolas" w:hAnsi="Consolas"/>
                <w:noProof/>
              </w:rPr>
              <w:t>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7B11DC11" w14:textId="7777777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</w:t>
      </w:r>
      <w:proofErr w:type="spellStart"/>
      <w:proofErr w:type="gramStart"/>
      <w:r w:rsidRPr="00170152">
        <w:t>the</w:t>
      </w:r>
      <w:r w:rsidRPr="00170152">
        <w:rPr>
          <w:rStyle w:val="CodeChar"/>
        </w:rPr>
        <w:t>.Average</w:t>
      </w:r>
      <w:proofErr w:type="spellEnd"/>
      <w:proofErr w:type="gramEnd"/>
      <w:r w:rsidRPr="00170152">
        <w:rPr>
          <w:rStyle w:val="CodeChar"/>
        </w:rPr>
        <w:t>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4"/>
        <w:rPr>
          <w:lang w:val="bg-BG"/>
        </w:rPr>
      </w:pPr>
      <w:r w:rsidRPr="009E61A3">
        <w:t>Examples</w:t>
      </w:r>
    </w:p>
    <w:tbl>
      <w:tblPr>
        <w:tblStyle w:val="af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ac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ac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ac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proofErr w:type="gramStart"/>
      <w:r w:rsidR="00170152" w:rsidRPr="00170152">
        <w:rPr>
          <w:b/>
        </w:rPr>
        <w:t>shop</w:t>
      </w:r>
      <w:proofErr w:type="gramEnd"/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lastRenderedPageBreak/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proofErr w:type="gramStart"/>
      <w:r w:rsidRPr="00170152">
        <w:t xml:space="preserve">) </w:t>
      </w:r>
      <w:r w:rsidR="009C2AAB">
        <w:t>.</w:t>
      </w:r>
      <w:proofErr w:type="gramEnd"/>
    </w:p>
    <w:p w14:paraId="75906189" w14:textId="2FDF1351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ac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ac"/>
        <w:numPr>
          <w:ilvl w:val="0"/>
          <w:numId w:val="41"/>
        </w:numPr>
        <w:rPr>
          <w:lang w:val="bg-BG"/>
        </w:rPr>
      </w:pPr>
      <w:r w:rsidRPr="00170152">
        <w:lastRenderedPageBreak/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ac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ac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ac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lastRenderedPageBreak/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ac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ac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 xml:space="preserve">party is </w:t>
      </w:r>
      <w:proofErr w:type="gramStart"/>
      <w:r w:rsidR="00415B34" w:rsidRPr="00415B34">
        <w:t>over</w:t>
      </w:r>
      <w:proofErr w:type="gramEnd"/>
      <w:r w:rsidR="00415B34" w:rsidRPr="00415B34">
        <w:t xml:space="preserve">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4"/>
        <w:rPr>
          <w:lang w:val="bg-BG"/>
        </w:rPr>
      </w:pPr>
      <w:r w:rsidRPr="00170152">
        <w:t>Examples</w:t>
      </w:r>
    </w:p>
    <w:tbl>
      <w:tblPr>
        <w:tblStyle w:val="af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1F2E03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0FCB6" w14:textId="77777777" w:rsidR="001F2E03" w:rsidRDefault="001F2E03" w:rsidP="008068A2">
      <w:pPr>
        <w:spacing w:after="0" w:line="240" w:lineRule="auto"/>
      </w:pPr>
      <w:r>
        <w:separator/>
      </w:r>
    </w:p>
  </w:endnote>
  <w:endnote w:type="continuationSeparator" w:id="0">
    <w:p w14:paraId="6ADF7D41" w14:textId="77777777" w:rsidR="001F2E03" w:rsidRDefault="001F2E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9146C" w14:textId="77777777" w:rsidR="001F2E03" w:rsidRDefault="001F2E03" w:rsidP="008068A2">
      <w:pPr>
        <w:spacing w:after="0" w:line="240" w:lineRule="auto"/>
      </w:pPr>
      <w:r>
        <w:separator/>
      </w:r>
    </w:p>
  </w:footnote>
  <w:footnote w:type="continuationSeparator" w:id="0">
    <w:p w14:paraId="6AAA0A39" w14:textId="77777777" w:rsidR="001F2E03" w:rsidRDefault="001F2E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1F2E03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539D"/>
    <w:rsid w:val="002C71C6"/>
    <w:rsid w:val="002D07CA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2D42"/>
    <w:rsid w:val="00695634"/>
    <w:rsid w:val="006A2531"/>
    <w:rsid w:val="006B5BE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53432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a0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991</Words>
  <Characters>5649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ets and Dictionaries Advanced - Lab</vt:lpstr>
      <vt:lpstr>C# Advanced - Sets and Dictionaries Advanced - Lab</vt:lpstr>
    </vt:vector>
  </TitlesOfParts>
  <Company>SoftUni – https://about.softuni.bg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 Berov</cp:lastModifiedBy>
  <cp:revision>52</cp:revision>
  <cp:lastPrinted>2023-04-24T07:09:00Z</cp:lastPrinted>
  <dcterms:created xsi:type="dcterms:W3CDTF">2019-11-12T12:29:00Z</dcterms:created>
  <dcterms:modified xsi:type="dcterms:W3CDTF">2024-01-17T08:42:00Z</dcterms:modified>
  <cp:category>programming;education;software engineering;software development</cp:category>
</cp:coreProperties>
</file>